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12"/>
        <w:gridCol w:w="6852"/>
      </w:tblGrid>
      <w:tr w:rsidR="0023602C" w14:paraId="77A3FBC5" w14:textId="77777777" w:rsidTr="00725905">
        <w:trPr>
          <w:trHeight w:val="708"/>
        </w:trPr>
        <w:tc>
          <w:tcPr>
            <w:tcW w:w="91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741705" w14:textId="1CDA7C96" w:rsidR="0023602C" w:rsidRDefault="00873C69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52"/>
              </w:rPr>
              <w:t>POLSKA SZKOŁA w FIFE 20</w:t>
            </w:r>
            <w:r w:rsidR="00F43477">
              <w:rPr>
                <w:rFonts w:ascii="Calibri" w:eastAsia="Calibri" w:hAnsi="Calibri" w:cs="Calibri"/>
                <w:b/>
                <w:sz w:val="52"/>
              </w:rPr>
              <w:t>2</w:t>
            </w:r>
            <w:r w:rsidR="00D37E7D">
              <w:rPr>
                <w:rFonts w:ascii="Calibri" w:eastAsia="Calibri" w:hAnsi="Calibri" w:cs="Calibri"/>
                <w:b/>
                <w:sz w:val="52"/>
              </w:rPr>
              <w:t>3</w:t>
            </w:r>
            <w:r w:rsidR="00E73000">
              <w:rPr>
                <w:rFonts w:ascii="Calibri" w:eastAsia="Calibri" w:hAnsi="Calibri" w:cs="Calibri"/>
                <w:b/>
                <w:sz w:val="52"/>
              </w:rPr>
              <w:t>/20</w:t>
            </w:r>
            <w:r w:rsidR="005509B3">
              <w:rPr>
                <w:rFonts w:ascii="Calibri" w:eastAsia="Calibri" w:hAnsi="Calibri" w:cs="Calibri"/>
                <w:b/>
                <w:sz w:val="52"/>
              </w:rPr>
              <w:t>2</w:t>
            </w:r>
            <w:r w:rsidR="00D37E7D">
              <w:rPr>
                <w:rFonts w:ascii="Calibri" w:eastAsia="Calibri" w:hAnsi="Calibri" w:cs="Calibri"/>
                <w:b/>
                <w:sz w:val="52"/>
              </w:rPr>
              <w:t>4</w:t>
            </w:r>
          </w:p>
        </w:tc>
      </w:tr>
      <w:tr w:rsidR="0023602C" w14:paraId="0350E605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FEB66A" w14:textId="77777777" w:rsidR="0023602C" w:rsidRDefault="00E73000">
            <w:pPr>
              <w:tabs>
                <w:tab w:val="left" w:pos="315"/>
              </w:tabs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Data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A8F879" w14:textId="77777777" w:rsidR="0023602C" w:rsidRDefault="00E7300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Wydarzenie</w:t>
            </w:r>
          </w:p>
        </w:tc>
      </w:tr>
      <w:tr w:rsidR="00F17408" w14:paraId="403AA9B3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94F9CC" w14:textId="3046CDE9" w:rsidR="00F17408" w:rsidRDefault="000A47C9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9</w:t>
            </w:r>
            <w:r w:rsidR="00F17408">
              <w:rPr>
                <w:rFonts w:ascii="Calibri" w:eastAsia="Calibri" w:hAnsi="Calibri" w:cs="Calibri"/>
              </w:rPr>
              <w:t>/09/</w:t>
            </w:r>
            <w:r w:rsidR="00F43477">
              <w:rPr>
                <w:rFonts w:ascii="Calibri" w:eastAsia="Calibri" w:hAnsi="Calibri" w:cs="Calibri"/>
              </w:rPr>
              <w:t>2</w:t>
            </w: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3FF8DA" w14:textId="4AD39F23" w:rsidR="00F17408" w:rsidRPr="00375DAF" w:rsidRDefault="00F17408" w:rsidP="00F17408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375DAF">
              <w:rPr>
                <w:rFonts w:ascii="Calibri" w:eastAsia="Calibri" w:hAnsi="Calibri" w:cs="Calibri"/>
                <w:b/>
                <w:bCs/>
              </w:rPr>
              <w:t xml:space="preserve">Rozpoczęcie roku szkolnego              </w:t>
            </w:r>
          </w:p>
        </w:tc>
      </w:tr>
      <w:tr w:rsidR="00F17408" w14:paraId="69CD470B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8CFE16" w14:textId="516FB54D" w:rsidR="00F17408" w:rsidRPr="00375DAF" w:rsidRDefault="005509B3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0A47C9">
              <w:rPr>
                <w:rFonts w:ascii="Calibri" w:eastAsia="Calibri" w:hAnsi="Calibri" w:cs="Calibri"/>
              </w:rPr>
              <w:t>6</w:t>
            </w:r>
            <w:r w:rsidR="00F17408">
              <w:rPr>
                <w:rFonts w:ascii="Calibri" w:eastAsia="Calibri" w:hAnsi="Calibri" w:cs="Calibri"/>
              </w:rPr>
              <w:t>/09/</w:t>
            </w:r>
            <w:r w:rsidR="00F43477">
              <w:rPr>
                <w:rFonts w:ascii="Calibri" w:eastAsia="Calibri" w:hAnsi="Calibri" w:cs="Calibri"/>
              </w:rPr>
              <w:t>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FC6577" w14:textId="36F5BBBB" w:rsidR="00F17408" w:rsidRPr="00375DAF" w:rsidRDefault="00375DAF" w:rsidP="00F17408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375DAF">
              <w:rPr>
                <w:rFonts w:ascii="Calibri" w:eastAsia="Calibri" w:hAnsi="Calibri" w:cs="Calibri"/>
                <w:b/>
                <w:bCs/>
              </w:rPr>
              <w:t xml:space="preserve">             </w:t>
            </w:r>
          </w:p>
        </w:tc>
      </w:tr>
      <w:tr w:rsidR="00F17408" w14:paraId="1383883C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2B4F69" w14:textId="0979E9EC" w:rsidR="00F17408" w:rsidRDefault="00F17408" w:rsidP="00F17408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0A47C9">
              <w:rPr>
                <w:rFonts w:ascii="Calibri" w:eastAsia="Calibri" w:hAnsi="Calibri" w:cs="Calibri"/>
              </w:rPr>
              <w:t>3</w:t>
            </w:r>
            <w:r>
              <w:rPr>
                <w:rFonts w:ascii="Calibri" w:eastAsia="Calibri" w:hAnsi="Calibri" w:cs="Calibri"/>
              </w:rPr>
              <w:t>/09/</w:t>
            </w:r>
            <w:r w:rsidR="00F43477">
              <w:rPr>
                <w:rFonts w:ascii="Calibri" w:eastAsia="Calibri" w:hAnsi="Calibri" w:cs="Calibri"/>
              </w:rPr>
              <w:t>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921D87" w14:textId="0C26809A" w:rsidR="00F17408" w:rsidRPr="00375DAF" w:rsidRDefault="00F17408" w:rsidP="00F17408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F17408" w14:paraId="49A852D9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0E1527" w14:textId="2FA7D8F4" w:rsidR="00F17408" w:rsidRDefault="00F17408" w:rsidP="00F17408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4E4B38" w14:textId="3C20397C" w:rsidR="00F17408" w:rsidRPr="00375DAF" w:rsidRDefault="00F17408" w:rsidP="00F17408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029462F6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7F2ED0" w14:textId="68B6B14D" w:rsidR="00375DAF" w:rsidRDefault="00B1558C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0A47C9">
              <w:rPr>
                <w:rFonts w:ascii="Calibri" w:eastAsia="Calibri" w:hAnsi="Calibri" w:cs="Calibri"/>
              </w:rPr>
              <w:t>7</w:t>
            </w:r>
            <w:r w:rsidR="00375DAF">
              <w:rPr>
                <w:rFonts w:ascii="Calibri" w:eastAsia="Calibri" w:hAnsi="Calibri" w:cs="Calibri"/>
              </w:rPr>
              <w:t>/10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33D58C" w14:textId="518F3272" w:rsidR="00375DAF" w:rsidRPr="00E24560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09E2DB77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A517AA" w14:textId="3D053D20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0A47C9">
              <w:rPr>
                <w:rFonts w:ascii="Calibri" w:eastAsia="Calibri" w:hAnsi="Calibri" w:cs="Calibri"/>
              </w:rPr>
              <w:t>4</w:t>
            </w:r>
            <w:r>
              <w:rPr>
                <w:rFonts w:ascii="Calibri" w:eastAsia="Calibri" w:hAnsi="Calibri" w:cs="Calibri"/>
              </w:rPr>
              <w:t>/10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899341" w14:textId="1BB035ED" w:rsidR="00375DAF" w:rsidRPr="00E24560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03CC852E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0A1635" w14:textId="5953BB17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0A47C9">
              <w:rPr>
                <w:rFonts w:ascii="Calibri" w:eastAsia="Calibri" w:hAnsi="Calibri" w:cs="Calibri"/>
              </w:rPr>
              <w:t>1</w:t>
            </w:r>
            <w:r>
              <w:rPr>
                <w:rFonts w:ascii="Calibri" w:eastAsia="Calibri" w:hAnsi="Calibri" w:cs="Calibri"/>
              </w:rPr>
              <w:t>/10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02CF04" w14:textId="48A1FD32" w:rsidR="00375DAF" w:rsidRPr="00E24560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2D259972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1DD614" w14:textId="166FA116" w:rsidR="00375DAF" w:rsidRDefault="00375DAF" w:rsidP="000A47C9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AAA917" w14:textId="2AEC9D81" w:rsidR="00375DAF" w:rsidRPr="00E24560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790F714C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7C65D6" w14:textId="56DD9EC3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0A47C9">
              <w:rPr>
                <w:rFonts w:ascii="Calibri" w:eastAsia="Calibri" w:hAnsi="Calibri" w:cs="Calibri"/>
              </w:rPr>
              <w:t>4</w:t>
            </w:r>
            <w:r>
              <w:rPr>
                <w:rFonts w:ascii="Calibri" w:eastAsia="Calibri" w:hAnsi="Calibri" w:cs="Calibri"/>
              </w:rPr>
              <w:t>/1</w:t>
            </w:r>
            <w:r w:rsidR="00522741">
              <w:rPr>
                <w:rFonts w:ascii="Calibri" w:eastAsia="Calibri" w:hAnsi="Calibri" w:cs="Calibri"/>
              </w:rPr>
              <w:t>1</w:t>
            </w:r>
            <w:r>
              <w:rPr>
                <w:rFonts w:ascii="Calibri" w:eastAsia="Calibri" w:hAnsi="Calibri" w:cs="Calibri"/>
              </w:rPr>
              <w:t>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D5B77CB" w14:textId="5EE430C1" w:rsidR="00375DAF" w:rsidRPr="00375DAF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375DAF">
              <w:rPr>
                <w:rFonts w:ascii="Calibri" w:eastAsia="Calibri" w:hAnsi="Calibri" w:cs="Calibri"/>
                <w:b/>
                <w:bCs/>
              </w:rPr>
              <w:t xml:space="preserve">                </w:t>
            </w:r>
          </w:p>
        </w:tc>
      </w:tr>
      <w:tr w:rsidR="00375DAF" w14:paraId="32C7C4E8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7A668B" w14:textId="6DC7E59A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0A47C9">
              <w:rPr>
                <w:rFonts w:ascii="Calibri" w:eastAsia="Calibri" w:hAnsi="Calibri" w:cs="Calibri"/>
              </w:rPr>
              <w:t>1</w:t>
            </w:r>
            <w:r>
              <w:rPr>
                <w:rFonts w:ascii="Calibri" w:eastAsia="Calibri" w:hAnsi="Calibri" w:cs="Calibri"/>
              </w:rPr>
              <w:t>/11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BCDF1A" w14:textId="0E084956" w:rsidR="00375DAF" w:rsidRPr="00375DAF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375DAF">
              <w:rPr>
                <w:rFonts w:ascii="Calibri" w:eastAsia="Calibri" w:hAnsi="Calibri" w:cs="Calibri"/>
                <w:b/>
                <w:bCs/>
              </w:rPr>
              <w:t xml:space="preserve"> Święto Niepodległości                            </w:t>
            </w:r>
          </w:p>
        </w:tc>
      </w:tr>
      <w:tr w:rsidR="00375DAF" w14:paraId="6577061F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D9D7AA" w14:textId="7129EB92" w:rsidR="00375DAF" w:rsidRDefault="00522741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0A47C9">
              <w:rPr>
                <w:rFonts w:ascii="Calibri" w:eastAsia="Calibri" w:hAnsi="Calibri" w:cs="Calibri"/>
              </w:rPr>
              <w:t>8</w:t>
            </w:r>
            <w:r w:rsidR="00375DAF">
              <w:rPr>
                <w:rFonts w:ascii="Calibri" w:eastAsia="Calibri" w:hAnsi="Calibri" w:cs="Calibri"/>
              </w:rPr>
              <w:t>/11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33775E" w14:textId="64663F04" w:rsidR="00375DAF" w:rsidRPr="00375DAF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5EF396C7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32BD36" w14:textId="491E8270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919451" w14:textId="418C608F" w:rsidR="00375DAF" w:rsidRPr="00375DAF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4CF37EF6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EC48B4" w14:textId="417CEB24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0A47C9">
              <w:rPr>
                <w:rFonts w:ascii="Calibri" w:eastAsia="Calibri" w:hAnsi="Calibri" w:cs="Calibri"/>
              </w:rPr>
              <w:t>2</w:t>
            </w:r>
            <w:r>
              <w:rPr>
                <w:rFonts w:ascii="Calibri" w:eastAsia="Calibri" w:hAnsi="Calibri" w:cs="Calibri"/>
              </w:rPr>
              <w:t>/12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ADF743" w14:textId="41611B33" w:rsidR="00375DAF" w:rsidRPr="00E24560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7C06904E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5A70FE" w14:textId="7D8D274E" w:rsidR="00375DAF" w:rsidRDefault="000A47C9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9</w:t>
            </w:r>
            <w:r w:rsidR="00375DAF">
              <w:rPr>
                <w:rFonts w:ascii="Calibri" w:eastAsia="Calibri" w:hAnsi="Calibri" w:cs="Calibri"/>
              </w:rPr>
              <w:t>/12/2</w:t>
            </w: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ADA102" w14:textId="455D57C8" w:rsidR="00375DAF" w:rsidRPr="00E24560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75DAF" w14:paraId="3F011131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DB0496" w14:textId="00B844CC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0A47C9">
              <w:rPr>
                <w:rFonts w:ascii="Calibri" w:eastAsia="Calibri" w:hAnsi="Calibri" w:cs="Calibri"/>
              </w:rPr>
              <w:t>6</w:t>
            </w:r>
            <w:r>
              <w:rPr>
                <w:rFonts w:ascii="Calibri" w:eastAsia="Calibri" w:hAnsi="Calibri" w:cs="Calibri"/>
              </w:rPr>
              <w:t>/12/2</w:t>
            </w:r>
            <w:r w:rsidR="000A47C9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4BB8E5" w14:textId="5765A173" w:rsidR="00375DAF" w:rsidRPr="00E24560" w:rsidRDefault="00375DAF" w:rsidP="00375DAF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E24560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0A47C9">
              <w:rPr>
                <w:rFonts w:ascii="Calibri" w:eastAsia="Calibri" w:hAnsi="Calibri" w:cs="Calibri"/>
                <w:b/>
                <w:bCs/>
              </w:rPr>
              <w:t>Wigilia szkolna, Jasełka, Mikołaj</w:t>
            </w:r>
          </w:p>
        </w:tc>
      </w:tr>
      <w:tr w:rsidR="00375DAF" w14:paraId="2A7FC115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FD6323" w14:textId="77777777" w:rsidR="00375DAF" w:rsidRDefault="00375DAF" w:rsidP="00375DA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D1037D" w14:textId="77777777" w:rsidR="00375DAF" w:rsidRDefault="00375DAF" w:rsidP="00375DA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24560" w14:paraId="76DCB138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1F00F9" w14:textId="62595967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692DBA">
              <w:rPr>
                <w:rFonts w:ascii="Calibri" w:eastAsia="Calibri" w:hAnsi="Calibri" w:cs="Calibri"/>
              </w:rPr>
              <w:t>6</w:t>
            </w:r>
            <w:r>
              <w:rPr>
                <w:rFonts w:ascii="Calibri" w:eastAsia="Calibri" w:hAnsi="Calibri" w:cs="Calibri"/>
              </w:rPr>
              <w:t>/01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7508BA" w14:textId="54706343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60C1CBA1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87A69C" w14:textId="3E458DAE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692DBA">
              <w:rPr>
                <w:rFonts w:ascii="Calibri" w:eastAsia="Calibri" w:hAnsi="Calibri" w:cs="Calibri"/>
              </w:rPr>
              <w:t>3</w:t>
            </w:r>
            <w:r>
              <w:rPr>
                <w:rFonts w:ascii="Calibri" w:eastAsia="Calibri" w:hAnsi="Calibri" w:cs="Calibri"/>
              </w:rPr>
              <w:t>/01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0F6C7C" w14:textId="769CF34E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25D4D2A5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ADBFA0" w14:textId="324EB8CA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692DBA">
              <w:rPr>
                <w:rFonts w:ascii="Calibri" w:eastAsia="Calibri" w:hAnsi="Calibri" w:cs="Calibri"/>
              </w:rPr>
              <w:t>0</w:t>
            </w:r>
            <w:r>
              <w:rPr>
                <w:rFonts w:ascii="Calibri" w:eastAsia="Calibri" w:hAnsi="Calibri" w:cs="Calibri"/>
              </w:rPr>
              <w:t>/01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9D1252" w14:textId="7E2EDBBD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2E3695CE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A1CB58" w14:textId="17E2F71B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02F325" w14:textId="66B0CAC8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75C0DC40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1DBE9F" w14:textId="44622A00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692DBA">
              <w:rPr>
                <w:rFonts w:ascii="Calibri" w:eastAsia="Calibri" w:hAnsi="Calibri" w:cs="Calibri"/>
              </w:rPr>
              <w:t>3</w:t>
            </w:r>
            <w:r>
              <w:rPr>
                <w:rFonts w:ascii="Calibri" w:eastAsia="Calibri" w:hAnsi="Calibri" w:cs="Calibri"/>
              </w:rPr>
              <w:t>/02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26E235" w14:textId="276054DE" w:rsid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24560" w14:paraId="43877D25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CE6AA8" w14:textId="6E8CC727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692DBA">
              <w:rPr>
                <w:rFonts w:ascii="Calibri" w:eastAsia="Calibri" w:hAnsi="Calibri" w:cs="Calibri"/>
              </w:rPr>
              <w:t>0</w:t>
            </w:r>
            <w:r>
              <w:rPr>
                <w:rFonts w:ascii="Calibri" w:eastAsia="Calibri" w:hAnsi="Calibri" w:cs="Calibri"/>
              </w:rPr>
              <w:t>/02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DE559F" w14:textId="35A485F1" w:rsid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24560" w14:paraId="0E2551CD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D8D0C1" w14:textId="6F37DF1F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692DBA">
              <w:rPr>
                <w:rFonts w:ascii="Calibri" w:eastAsia="Calibri" w:hAnsi="Calibri" w:cs="Calibri"/>
              </w:rPr>
              <w:t>7</w:t>
            </w:r>
            <w:r>
              <w:rPr>
                <w:rFonts w:ascii="Calibri" w:eastAsia="Calibri" w:hAnsi="Calibri" w:cs="Calibri"/>
              </w:rPr>
              <w:t>/02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CD4D8F" w14:textId="03B3385C" w:rsid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24560" w14:paraId="5F3B415A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BFD9D9" w14:textId="1173D112" w:rsidR="00E24560" w:rsidRDefault="00E24560" w:rsidP="0028020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153267" w14:textId="0D85D1AE" w:rsid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24560" w14:paraId="2AB1DD4C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4712C7" w14:textId="0089E5F2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692DBA">
              <w:rPr>
                <w:rFonts w:ascii="Calibri" w:eastAsia="Calibri" w:hAnsi="Calibri" w:cs="Calibri"/>
              </w:rPr>
              <w:t>2</w:t>
            </w:r>
            <w:r>
              <w:rPr>
                <w:rFonts w:ascii="Calibri" w:eastAsia="Calibri" w:hAnsi="Calibri" w:cs="Calibri"/>
              </w:rPr>
              <w:t>/03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A86183" w14:textId="61C9B2C9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E24560" w14:paraId="050FE983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836602" w14:textId="2D0187AF" w:rsidR="00E24560" w:rsidRDefault="00692DBA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9</w:t>
            </w:r>
            <w:r w:rsidR="00E24560">
              <w:rPr>
                <w:rFonts w:ascii="Calibri" w:eastAsia="Calibri" w:hAnsi="Calibri" w:cs="Calibri"/>
              </w:rPr>
              <w:t>/03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ED1373" w14:textId="11DCBA2A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420EB6FB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7E0C0C" w14:textId="49ABC1D3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E90957">
              <w:rPr>
                <w:rFonts w:ascii="Calibri" w:eastAsia="Calibri" w:hAnsi="Calibri" w:cs="Calibri"/>
              </w:rPr>
              <w:t>6</w:t>
            </w:r>
            <w:r>
              <w:rPr>
                <w:rFonts w:ascii="Calibri" w:eastAsia="Calibri" w:hAnsi="Calibri" w:cs="Calibri"/>
              </w:rPr>
              <w:t>/03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A110CF" w14:textId="5BDE9B5F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E24560" w14:paraId="77309925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A873A2" w14:textId="25D44F03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68FFF8" w14:textId="05FB7B9C" w:rsidR="00E24560" w:rsidRPr="00375DAF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E24560" w14:paraId="340DAC4A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8E9699" w14:textId="1807A12F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343622" w14:textId="059F7630" w:rsidR="00E24560" w:rsidRDefault="00E90957" w:rsidP="00E24560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24560">
              <w:rPr>
                <w:rFonts w:ascii="Calibri" w:eastAsia="Calibri" w:hAnsi="Calibri" w:cs="Calibri"/>
                <w:b/>
                <w:bCs/>
              </w:rPr>
              <w:t xml:space="preserve">Wielkanoc: </w:t>
            </w:r>
            <w:r>
              <w:rPr>
                <w:rFonts w:ascii="Calibri" w:eastAsia="Calibri" w:hAnsi="Calibri" w:cs="Calibri"/>
                <w:b/>
                <w:bCs/>
              </w:rPr>
              <w:t>31</w:t>
            </w:r>
            <w:r w:rsidRPr="00E24560">
              <w:rPr>
                <w:rFonts w:ascii="Calibri" w:eastAsia="Calibri" w:hAnsi="Calibri" w:cs="Calibri"/>
                <w:b/>
                <w:bCs/>
              </w:rPr>
              <w:t>/0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 w:rsidRPr="00E24560">
              <w:rPr>
                <w:rFonts w:ascii="Calibri" w:eastAsia="Calibri" w:hAnsi="Calibri" w:cs="Calibri"/>
                <w:b/>
                <w:bCs/>
              </w:rPr>
              <w:t>/2</w:t>
            </w:r>
            <w:r>
              <w:rPr>
                <w:rFonts w:ascii="Calibri" w:eastAsia="Calibri" w:hAnsi="Calibri" w:cs="Calibri"/>
                <w:b/>
                <w:bCs/>
              </w:rPr>
              <w:t>4</w:t>
            </w:r>
            <w:r w:rsidR="00E24560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E24560" w14:paraId="48D0A460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976921" w14:textId="7FCF3135" w:rsidR="00E24560" w:rsidRDefault="00E90957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6/04/2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A8CD16" w14:textId="5185C935" w:rsid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24560" w14:paraId="17F4ECC5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3ED97C" w14:textId="6E1DD774" w:rsidR="00E24560" w:rsidRDefault="0028020D" w:rsidP="0028020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E90957">
              <w:rPr>
                <w:rFonts w:ascii="Calibri" w:eastAsia="Calibri" w:hAnsi="Calibri" w:cs="Calibri"/>
              </w:rPr>
              <w:t>3</w:t>
            </w:r>
            <w:r>
              <w:rPr>
                <w:rFonts w:ascii="Calibri" w:eastAsia="Calibri" w:hAnsi="Calibri" w:cs="Calibri"/>
              </w:rPr>
              <w:t>/04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2A1F06" w14:textId="718ADC3A" w:rsidR="00E24560" w:rsidRP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1DE8267B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2BEEE6" w14:textId="5D1213B6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E90957">
              <w:rPr>
                <w:rFonts w:ascii="Calibri" w:eastAsia="Calibri" w:hAnsi="Calibri" w:cs="Calibri"/>
              </w:rPr>
              <w:t>0</w:t>
            </w:r>
            <w:r>
              <w:rPr>
                <w:rFonts w:ascii="Calibri" w:eastAsia="Calibri" w:hAnsi="Calibri" w:cs="Calibri"/>
              </w:rPr>
              <w:t>/04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78C345" w14:textId="05BD744E" w:rsidR="00E24560" w:rsidRP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4600DFE7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18EC43" w14:textId="037CA513" w:rsidR="00E24560" w:rsidRDefault="00E24560" w:rsidP="0028020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2CAD4A" w14:textId="50237B99" w:rsidR="00E24560" w:rsidRP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1181703C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9A699A" w14:textId="1FE6621D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E90957">
              <w:rPr>
                <w:rFonts w:ascii="Calibri" w:eastAsia="Calibri" w:hAnsi="Calibri" w:cs="Calibri"/>
              </w:rPr>
              <w:t>4</w:t>
            </w:r>
            <w:r>
              <w:rPr>
                <w:rFonts w:ascii="Calibri" w:eastAsia="Calibri" w:hAnsi="Calibri" w:cs="Calibri"/>
              </w:rPr>
              <w:t>/0</w:t>
            </w:r>
            <w:r w:rsidR="00E90957">
              <w:rPr>
                <w:rFonts w:ascii="Calibri" w:eastAsia="Calibri" w:hAnsi="Calibri" w:cs="Calibri"/>
              </w:rPr>
              <w:t>5</w:t>
            </w:r>
            <w:r>
              <w:rPr>
                <w:rFonts w:ascii="Calibri" w:eastAsia="Calibri" w:hAnsi="Calibri" w:cs="Calibri"/>
              </w:rPr>
              <w:t>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D1F3C5" w14:textId="7C497D50" w:rsidR="00E24560" w:rsidRPr="00B40A9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30A1752E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BB72F5" w14:textId="393AC7A4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E90957">
              <w:rPr>
                <w:rFonts w:ascii="Calibri" w:eastAsia="Calibri" w:hAnsi="Calibri" w:cs="Calibri"/>
              </w:rPr>
              <w:t>1</w:t>
            </w:r>
            <w:r>
              <w:rPr>
                <w:rFonts w:ascii="Calibri" w:eastAsia="Calibri" w:hAnsi="Calibri" w:cs="Calibri"/>
              </w:rPr>
              <w:t>/05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35F916" w14:textId="2A595303" w:rsidR="00E24560" w:rsidRPr="00B40A9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6A8F3BE8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D19400A" w14:textId="677A53BC" w:rsidR="00E24560" w:rsidRDefault="00E90957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</w:t>
            </w:r>
            <w:r w:rsidR="00E24560">
              <w:rPr>
                <w:rFonts w:ascii="Calibri" w:eastAsia="Calibri" w:hAnsi="Calibri" w:cs="Calibri"/>
              </w:rPr>
              <w:t>/05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BA850F" w14:textId="3FD251C3" w:rsidR="00E24560" w:rsidRPr="00B40A9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0F7C3189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FA1A9C" w14:textId="566993C2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DB98A7" w14:textId="02977E1C" w:rsidR="00E24560" w:rsidRPr="00B40A9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1DBC53C2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8519C8" w14:textId="0D62D00B" w:rsidR="00E24560" w:rsidRPr="00B40A9B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B40A9B">
              <w:rPr>
                <w:rFonts w:ascii="Calibri" w:eastAsia="Calibri" w:hAnsi="Calibri" w:cs="Calibri"/>
              </w:rPr>
              <w:t>0</w:t>
            </w:r>
            <w:r w:rsidR="00E90957">
              <w:rPr>
                <w:rFonts w:ascii="Calibri" w:eastAsia="Calibri" w:hAnsi="Calibri" w:cs="Calibri"/>
              </w:rPr>
              <w:t>1</w:t>
            </w:r>
            <w:r w:rsidRPr="00B40A9B">
              <w:rPr>
                <w:rFonts w:ascii="Calibri" w:eastAsia="Calibri" w:hAnsi="Calibri" w:cs="Calibri"/>
              </w:rPr>
              <w:t>/06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3ACC4C" w14:textId="08CDAA9A" w:rsidR="00E24560" w:rsidRPr="007D21F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33DE0370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E5EC47" w14:textId="3D4FAC12" w:rsidR="00E24560" w:rsidRPr="00294429" w:rsidRDefault="00E90957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B050"/>
              </w:rPr>
            </w:pPr>
            <w:r>
              <w:rPr>
                <w:rFonts w:ascii="Calibri" w:eastAsia="Calibri" w:hAnsi="Calibri" w:cs="Calibri"/>
              </w:rPr>
              <w:t>08</w:t>
            </w:r>
            <w:r w:rsidR="00E24560">
              <w:rPr>
                <w:rFonts w:ascii="Calibri" w:eastAsia="Calibri" w:hAnsi="Calibri" w:cs="Calibri"/>
              </w:rPr>
              <w:t>/06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A63F79" w14:textId="551692CA" w:rsidR="00E24560" w:rsidRPr="007D21F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2E7B28BD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36AA8A" w14:textId="06A91336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E90957">
              <w:rPr>
                <w:rFonts w:ascii="Calibri" w:eastAsia="Calibri" w:hAnsi="Calibri" w:cs="Calibri"/>
              </w:rPr>
              <w:t>5</w:t>
            </w:r>
            <w:r>
              <w:rPr>
                <w:rFonts w:ascii="Calibri" w:eastAsia="Calibri" w:hAnsi="Calibri" w:cs="Calibri"/>
              </w:rPr>
              <w:t>/06/2</w:t>
            </w:r>
            <w:r w:rsidR="000A47C9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395B95" w14:textId="3BE88F4D" w:rsidR="00E24560" w:rsidRPr="007D21F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7D21FB">
              <w:rPr>
                <w:rFonts w:ascii="Calibri" w:eastAsia="Calibri" w:hAnsi="Calibri" w:cs="Calibri"/>
                <w:b/>
                <w:bCs/>
              </w:rPr>
              <w:t xml:space="preserve"> Koniec roku szkolnego</w:t>
            </w:r>
          </w:p>
        </w:tc>
      </w:tr>
      <w:tr w:rsidR="00E24560" w14:paraId="6C2295B2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D6AAAF" w14:textId="36E45A0B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5ED51D" w14:textId="478C9FD2" w:rsidR="00E24560" w:rsidRPr="007D21FB" w:rsidRDefault="00E24560" w:rsidP="00E24560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E24560" w14:paraId="545DB2A1" w14:textId="77777777" w:rsidTr="00725905">
        <w:trPr>
          <w:trHeight w:val="1"/>
        </w:trPr>
        <w:tc>
          <w:tcPr>
            <w:tcW w:w="2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D5B78B" w14:textId="3446436B" w:rsidR="00E24560" w:rsidRDefault="00E24560" w:rsidP="00E2456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7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EEF5EE" w14:textId="3A88FC5D" w:rsidR="00E24560" w:rsidRDefault="00E24560" w:rsidP="00E2456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299ABE67" w14:textId="6A9D0BB6" w:rsidR="009B0FDD" w:rsidRDefault="009B0FD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erie w szkołach szkockich:</w:t>
      </w:r>
      <w:r w:rsidR="008D6CD8">
        <w:rPr>
          <w:rFonts w:ascii="Calibri" w:eastAsia="Calibri" w:hAnsi="Calibri" w:cs="Calibri"/>
        </w:rPr>
        <w:t xml:space="preserve">      </w:t>
      </w:r>
      <w:r w:rsidR="00E90957">
        <w:rPr>
          <w:rFonts w:ascii="Calibri" w:eastAsia="Calibri" w:hAnsi="Calibri" w:cs="Calibri"/>
        </w:rPr>
        <w:t>09</w:t>
      </w:r>
      <w:r w:rsidR="002F67D3">
        <w:rPr>
          <w:rFonts w:ascii="Calibri" w:eastAsia="Calibri" w:hAnsi="Calibri" w:cs="Calibri"/>
        </w:rPr>
        <w:t>/10/</w:t>
      </w:r>
      <w:r w:rsidR="009D40F1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3</w:t>
      </w:r>
      <w:r w:rsidR="009D40F1">
        <w:rPr>
          <w:rFonts w:ascii="Calibri" w:eastAsia="Calibri" w:hAnsi="Calibri" w:cs="Calibri"/>
        </w:rPr>
        <w:t xml:space="preserve"> </w:t>
      </w:r>
      <w:r w:rsidR="002F67D3">
        <w:rPr>
          <w:rFonts w:ascii="Calibri" w:eastAsia="Calibri" w:hAnsi="Calibri" w:cs="Calibri"/>
        </w:rPr>
        <w:t xml:space="preserve">- </w:t>
      </w:r>
      <w:r w:rsidR="009D40F1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0</w:t>
      </w:r>
      <w:r w:rsidR="002F67D3">
        <w:rPr>
          <w:rFonts w:ascii="Calibri" w:eastAsia="Calibri" w:hAnsi="Calibri" w:cs="Calibri"/>
        </w:rPr>
        <w:t>/10/</w:t>
      </w:r>
      <w:r w:rsidR="009D40F1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3</w:t>
      </w:r>
      <w:r w:rsidR="00A516DF">
        <w:rPr>
          <w:rFonts w:ascii="Calibri" w:eastAsia="Calibri" w:hAnsi="Calibri" w:cs="Calibri"/>
        </w:rPr>
        <w:t xml:space="preserve">                  Boże Narodzenie: </w:t>
      </w:r>
      <w:r w:rsidR="002F67D3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1</w:t>
      </w:r>
      <w:r w:rsidR="002F67D3">
        <w:rPr>
          <w:rFonts w:ascii="Calibri" w:eastAsia="Calibri" w:hAnsi="Calibri" w:cs="Calibri"/>
        </w:rPr>
        <w:t>/12/</w:t>
      </w:r>
      <w:r w:rsidR="009D40F1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3</w:t>
      </w:r>
      <w:r w:rsidR="002F67D3">
        <w:rPr>
          <w:rFonts w:ascii="Calibri" w:eastAsia="Calibri" w:hAnsi="Calibri" w:cs="Calibri"/>
        </w:rPr>
        <w:t xml:space="preserve">- </w:t>
      </w:r>
      <w:r w:rsidR="00E93B98">
        <w:rPr>
          <w:rFonts w:ascii="Calibri" w:eastAsia="Calibri" w:hAnsi="Calibri" w:cs="Calibri"/>
        </w:rPr>
        <w:t>0</w:t>
      </w:r>
      <w:r w:rsidR="00E90957">
        <w:rPr>
          <w:rFonts w:ascii="Calibri" w:eastAsia="Calibri" w:hAnsi="Calibri" w:cs="Calibri"/>
        </w:rPr>
        <w:t>3</w:t>
      </w:r>
      <w:r w:rsidR="002F67D3">
        <w:rPr>
          <w:rFonts w:ascii="Calibri" w:eastAsia="Calibri" w:hAnsi="Calibri" w:cs="Calibri"/>
        </w:rPr>
        <w:t>/01/</w:t>
      </w:r>
      <w:r w:rsidR="00944CF2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4</w:t>
      </w:r>
    </w:p>
    <w:p w14:paraId="30874F2F" w14:textId="4C8AF3CA" w:rsidR="009B0FDD" w:rsidRDefault="008D6CD8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                                           </w:t>
      </w:r>
      <w:r w:rsidR="00E90957">
        <w:rPr>
          <w:rFonts w:ascii="Calibri" w:eastAsia="Calibri" w:hAnsi="Calibri" w:cs="Calibri"/>
        </w:rPr>
        <w:t>29</w:t>
      </w:r>
      <w:r w:rsidR="002F67D3">
        <w:rPr>
          <w:rFonts w:ascii="Calibri" w:eastAsia="Calibri" w:hAnsi="Calibri" w:cs="Calibri"/>
        </w:rPr>
        <w:t>/0</w:t>
      </w:r>
      <w:r w:rsidR="00E90957">
        <w:rPr>
          <w:rFonts w:ascii="Calibri" w:eastAsia="Calibri" w:hAnsi="Calibri" w:cs="Calibri"/>
        </w:rPr>
        <w:t>3</w:t>
      </w:r>
      <w:r w:rsidR="002F67D3">
        <w:rPr>
          <w:rFonts w:ascii="Calibri" w:eastAsia="Calibri" w:hAnsi="Calibri" w:cs="Calibri"/>
        </w:rPr>
        <w:t>/</w:t>
      </w:r>
      <w:r w:rsidR="00944CF2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4</w:t>
      </w:r>
      <w:r w:rsidR="00345072">
        <w:rPr>
          <w:rFonts w:ascii="Calibri" w:eastAsia="Calibri" w:hAnsi="Calibri" w:cs="Calibri"/>
        </w:rPr>
        <w:t xml:space="preserve">- </w:t>
      </w:r>
      <w:r w:rsidR="00E90957">
        <w:rPr>
          <w:rFonts w:ascii="Calibri" w:eastAsia="Calibri" w:hAnsi="Calibri" w:cs="Calibri"/>
        </w:rPr>
        <w:t>12</w:t>
      </w:r>
      <w:r w:rsidR="00345072">
        <w:rPr>
          <w:rFonts w:ascii="Calibri" w:eastAsia="Calibri" w:hAnsi="Calibri" w:cs="Calibri"/>
        </w:rPr>
        <w:t>/04/</w:t>
      </w:r>
      <w:r w:rsidR="00944CF2">
        <w:rPr>
          <w:rFonts w:ascii="Calibri" w:eastAsia="Calibri" w:hAnsi="Calibri" w:cs="Calibri"/>
        </w:rPr>
        <w:t>2</w:t>
      </w:r>
      <w:r w:rsidR="00E90957">
        <w:rPr>
          <w:rFonts w:ascii="Calibri" w:eastAsia="Calibri" w:hAnsi="Calibri" w:cs="Calibri"/>
        </w:rPr>
        <w:t>4</w:t>
      </w:r>
      <w:r w:rsidR="006B7891">
        <w:rPr>
          <w:rFonts w:ascii="Calibri" w:eastAsia="Calibri" w:hAnsi="Calibri" w:cs="Calibri"/>
        </w:rPr>
        <w:t xml:space="preserve">               </w:t>
      </w:r>
      <w:r w:rsidR="002F67D3">
        <w:rPr>
          <w:rFonts w:ascii="Calibri" w:eastAsia="Calibri" w:hAnsi="Calibri" w:cs="Calibri"/>
        </w:rPr>
        <w:t xml:space="preserve">    Wielkanoc</w:t>
      </w:r>
      <w:r w:rsidR="00E90957">
        <w:rPr>
          <w:rFonts w:ascii="Calibri" w:eastAsia="Calibri" w:hAnsi="Calibri" w:cs="Calibri"/>
        </w:rPr>
        <w:t xml:space="preserve">: </w:t>
      </w:r>
      <w:r w:rsidR="00E90957">
        <w:rPr>
          <w:rFonts w:ascii="Calibri" w:eastAsia="Calibri" w:hAnsi="Calibri" w:cs="Calibri"/>
          <w:b/>
          <w:bCs/>
        </w:rPr>
        <w:t>31</w:t>
      </w:r>
      <w:r w:rsidR="00E90957" w:rsidRPr="00E24560">
        <w:rPr>
          <w:rFonts w:ascii="Calibri" w:eastAsia="Calibri" w:hAnsi="Calibri" w:cs="Calibri"/>
          <w:b/>
          <w:bCs/>
        </w:rPr>
        <w:t>/0</w:t>
      </w:r>
      <w:r w:rsidR="00E90957">
        <w:rPr>
          <w:rFonts w:ascii="Calibri" w:eastAsia="Calibri" w:hAnsi="Calibri" w:cs="Calibri"/>
          <w:b/>
          <w:bCs/>
        </w:rPr>
        <w:t>3</w:t>
      </w:r>
      <w:r w:rsidR="00E90957" w:rsidRPr="00E24560">
        <w:rPr>
          <w:rFonts w:ascii="Calibri" w:eastAsia="Calibri" w:hAnsi="Calibri" w:cs="Calibri"/>
          <w:b/>
          <w:bCs/>
        </w:rPr>
        <w:t>/2</w:t>
      </w:r>
      <w:r w:rsidR="00E90957">
        <w:rPr>
          <w:rFonts w:ascii="Calibri" w:eastAsia="Calibri" w:hAnsi="Calibri" w:cs="Calibri"/>
          <w:b/>
          <w:bCs/>
        </w:rPr>
        <w:t>4</w:t>
      </w:r>
    </w:p>
    <w:sectPr w:rsidR="009B0FDD" w:rsidSect="005810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C4E8B"/>
    <w:multiLevelType w:val="hybridMultilevel"/>
    <w:tmpl w:val="8AFEC99A"/>
    <w:lvl w:ilvl="0" w:tplc="D3B43C7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5617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zYxNjE3Mzc3NDVT0lEKTi0uzszPAykwrAUAORla0SwAAAA="/>
  </w:docVars>
  <w:rsids>
    <w:rsidRoot w:val="0023602C"/>
    <w:rsid w:val="00006DA0"/>
    <w:rsid w:val="00040B96"/>
    <w:rsid w:val="000A47C9"/>
    <w:rsid w:val="001112E7"/>
    <w:rsid w:val="001A3186"/>
    <w:rsid w:val="001A64F8"/>
    <w:rsid w:val="001C62DD"/>
    <w:rsid w:val="001F34E9"/>
    <w:rsid w:val="0023602C"/>
    <w:rsid w:val="00247C48"/>
    <w:rsid w:val="0028020D"/>
    <w:rsid w:val="00294429"/>
    <w:rsid w:val="002C4C32"/>
    <w:rsid w:val="002F67D3"/>
    <w:rsid w:val="002F7773"/>
    <w:rsid w:val="0032004C"/>
    <w:rsid w:val="00345072"/>
    <w:rsid w:val="00350CD7"/>
    <w:rsid w:val="00375DAF"/>
    <w:rsid w:val="00456D66"/>
    <w:rsid w:val="004C4164"/>
    <w:rsid w:val="004F011D"/>
    <w:rsid w:val="00522741"/>
    <w:rsid w:val="00530630"/>
    <w:rsid w:val="00533A14"/>
    <w:rsid w:val="005509B3"/>
    <w:rsid w:val="005754DC"/>
    <w:rsid w:val="0058103A"/>
    <w:rsid w:val="005819CD"/>
    <w:rsid w:val="0059605E"/>
    <w:rsid w:val="005F2AFE"/>
    <w:rsid w:val="006332F4"/>
    <w:rsid w:val="00662AFD"/>
    <w:rsid w:val="00681251"/>
    <w:rsid w:val="006828A6"/>
    <w:rsid w:val="00692DBA"/>
    <w:rsid w:val="006B7891"/>
    <w:rsid w:val="006E7EB1"/>
    <w:rsid w:val="00710123"/>
    <w:rsid w:val="00710291"/>
    <w:rsid w:val="00716164"/>
    <w:rsid w:val="00725905"/>
    <w:rsid w:val="0075273D"/>
    <w:rsid w:val="007A74F9"/>
    <w:rsid w:val="007D21FB"/>
    <w:rsid w:val="007F1D7D"/>
    <w:rsid w:val="007F7AC4"/>
    <w:rsid w:val="00846B92"/>
    <w:rsid w:val="00873C69"/>
    <w:rsid w:val="00875115"/>
    <w:rsid w:val="00891C04"/>
    <w:rsid w:val="00897A52"/>
    <w:rsid w:val="008B0C26"/>
    <w:rsid w:val="008D6CD8"/>
    <w:rsid w:val="00911756"/>
    <w:rsid w:val="00911F78"/>
    <w:rsid w:val="00944CF2"/>
    <w:rsid w:val="00984225"/>
    <w:rsid w:val="00993396"/>
    <w:rsid w:val="009A1F7E"/>
    <w:rsid w:val="009B0FDD"/>
    <w:rsid w:val="009C0801"/>
    <w:rsid w:val="009D40F1"/>
    <w:rsid w:val="00A516DF"/>
    <w:rsid w:val="00A61378"/>
    <w:rsid w:val="00A850DD"/>
    <w:rsid w:val="00A87970"/>
    <w:rsid w:val="00AD2725"/>
    <w:rsid w:val="00B05BD7"/>
    <w:rsid w:val="00B1558C"/>
    <w:rsid w:val="00B40A9B"/>
    <w:rsid w:val="00B65E67"/>
    <w:rsid w:val="00C6796D"/>
    <w:rsid w:val="00CA4C0A"/>
    <w:rsid w:val="00CA6DE2"/>
    <w:rsid w:val="00D37E7D"/>
    <w:rsid w:val="00D656FC"/>
    <w:rsid w:val="00D717CE"/>
    <w:rsid w:val="00D810EB"/>
    <w:rsid w:val="00DA788A"/>
    <w:rsid w:val="00DC5A7B"/>
    <w:rsid w:val="00E07D24"/>
    <w:rsid w:val="00E15386"/>
    <w:rsid w:val="00E24560"/>
    <w:rsid w:val="00E73000"/>
    <w:rsid w:val="00E825F7"/>
    <w:rsid w:val="00E90957"/>
    <w:rsid w:val="00E93B98"/>
    <w:rsid w:val="00F05187"/>
    <w:rsid w:val="00F17408"/>
    <w:rsid w:val="00F42804"/>
    <w:rsid w:val="00F43477"/>
    <w:rsid w:val="00F575A6"/>
    <w:rsid w:val="00FC1679"/>
    <w:rsid w:val="00FF0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D17CD"/>
  <w15:docId w15:val="{7D552B34-CD70-46E8-8041-7C841009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103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75D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D720E3-A37C-4843-BBD0-3242190A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arek</dc:creator>
  <cp:lastModifiedBy>Czarek Piekos</cp:lastModifiedBy>
  <cp:revision>2</cp:revision>
  <cp:lastPrinted>2013-09-05T12:33:00Z</cp:lastPrinted>
  <dcterms:created xsi:type="dcterms:W3CDTF">2023-08-22T11:55:00Z</dcterms:created>
  <dcterms:modified xsi:type="dcterms:W3CDTF">2023-08-22T11:55:00Z</dcterms:modified>
</cp:coreProperties>
</file>